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76EFA" w14:textId="20CAC181" w:rsidR="004256D6" w:rsidRPr="00257511" w:rsidRDefault="004256D6" w:rsidP="004256D6">
      <w:pPr>
        <w:rPr>
          <w:b/>
          <w:bCs/>
          <w:sz w:val="28"/>
          <w:szCs w:val="28"/>
        </w:rPr>
      </w:pPr>
      <w:r w:rsidRPr="00257511">
        <w:rPr>
          <w:b/>
          <w:bCs/>
          <w:sz w:val="28"/>
          <w:szCs w:val="28"/>
        </w:rPr>
        <w:t>How to Request a New Club at Kennesaw Mountain High School 202</w:t>
      </w:r>
      <w:r w:rsidR="00C5755B">
        <w:rPr>
          <w:b/>
          <w:bCs/>
          <w:sz w:val="28"/>
          <w:szCs w:val="28"/>
        </w:rPr>
        <w:t>23</w:t>
      </w:r>
      <w:r w:rsidRPr="00257511">
        <w:rPr>
          <w:b/>
          <w:bCs/>
          <w:sz w:val="28"/>
          <w:szCs w:val="28"/>
        </w:rPr>
        <w:t>-202</w:t>
      </w:r>
      <w:r w:rsidR="00C5755B">
        <w:rPr>
          <w:b/>
          <w:bCs/>
          <w:sz w:val="28"/>
          <w:szCs w:val="28"/>
        </w:rPr>
        <w:t>4</w:t>
      </w:r>
    </w:p>
    <w:p w14:paraId="0C87E336" w14:textId="77777777" w:rsidR="004256D6" w:rsidRDefault="004256D6" w:rsidP="004256D6">
      <w:r>
        <w:t>Club/Organization Administrator: Mr. Richardson room 316</w:t>
      </w:r>
    </w:p>
    <w:p w14:paraId="01AAB254" w14:textId="77777777" w:rsidR="004256D6" w:rsidRPr="004256D6" w:rsidRDefault="004256D6" w:rsidP="004256D6">
      <w:pPr>
        <w:rPr>
          <w:b/>
          <w:bCs/>
          <w:sz w:val="28"/>
          <w:szCs w:val="28"/>
        </w:rPr>
      </w:pPr>
    </w:p>
    <w:p w14:paraId="7D107923" w14:textId="3BD42BF1" w:rsidR="004256D6" w:rsidRDefault="004256D6" w:rsidP="004256D6">
      <w:r>
        <w:t xml:space="preserve">1. </w:t>
      </w:r>
      <w:r w:rsidRPr="00257511">
        <w:rPr>
          <w:b/>
          <w:bCs/>
        </w:rPr>
        <w:t xml:space="preserve">Get an application </w:t>
      </w:r>
      <w:r w:rsidR="00DA5A18" w:rsidRPr="00257511">
        <w:rPr>
          <w:b/>
          <w:bCs/>
        </w:rPr>
        <w:t xml:space="preserve">from </w:t>
      </w:r>
      <w:r w:rsidRPr="00257511">
        <w:rPr>
          <w:b/>
          <w:bCs/>
        </w:rPr>
        <w:t>the school’s website</w:t>
      </w:r>
      <w:r>
        <w:t>.  Deadline for requesting a new club for 202</w:t>
      </w:r>
      <w:r w:rsidR="00C5755B">
        <w:t>3</w:t>
      </w:r>
      <w:r>
        <w:t>-202</w:t>
      </w:r>
      <w:r w:rsidR="00C5755B">
        <w:t>4</w:t>
      </w:r>
      <w:r>
        <w:t>: No deadlines. We are here to meet your needs.</w:t>
      </w:r>
    </w:p>
    <w:p w14:paraId="7C043244" w14:textId="77777777" w:rsidR="004256D6" w:rsidRDefault="004256D6" w:rsidP="004256D6">
      <w:r>
        <w:t>2. All applications must be completed and returned to Mr. Richardson</w:t>
      </w:r>
    </w:p>
    <w:p w14:paraId="34B16160" w14:textId="6003C328" w:rsidR="004F3021" w:rsidRDefault="004F3021" w:rsidP="004256D6">
      <w:r>
        <w:t xml:space="preserve">3.  </w:t>
      </w:r>
      <w:r w:rsidR="00570566">
        <w:t xml:space="preserve">Join </w:t>
      </w:r>
      <w:r w:rsidR="007F5D2A">
        <w:t xml:space="preserve">the </w:t>
      </w:r>
      <w:r>
        <w:t>Inter-council club:</w:t>
      </w:r>
    </w:p>
    <w:p w14:paraId="28C095BD" w14:textId="7DB21A8C" w:rsidR="004256D6" w:rsidRDefault="004256D6" w:rsidP="004256D6">
      <w:r>
        <w:t>The inner-council club will meet once a month. Dates and Times to be determined. The meetings</w:t>
      </w:r>
    </w:p>
    <w:p w14:paraId="7F3D3C7D" w14:textId="0ACE672D" w:rsidR="004256D6" w:rsidRDefault="004256D6" w:rsidP="004256D6">
      <w:r>
        <w:t>will be in the media conference room.</w:t>
      </w:r>
    </w:p>
    <w:p w14:paraId="42111E77" w14:textId="77777777" w:rsidR="004F3021" w:rsidRDefault="004F3021" w:rsidP="004256D6"/>
    <w:p w14:paraId="6B467687" w14:textId="12E3C8F2" w:rsidR="004256D6" w:rsidRPr="004F3021" w:rsidRDefault="004F3021" w:rsidP="004256D6">
      <w:r w:rsidRPr="004F3021">
        <w:t>I</w:t>
      </w:r>
      <w:r w:rsidR="004256D6" w:rsidRPr="004F3021">
        <w:t>nter</w:t>
      </w:r>
      <w:r w:rsidRPr="004F3021">
        <w:t>-</w:t>
      </w:r>
      <w:r w:rsidR="004256D6" w:rsidRPr="004F3021">
        <w:t>Council is a division of the Student Government Association. The members are made up</w:t>
      </w:r>
    </w:p>
    <w:p w14:paraId="093E0146" w14:textId="2F16B3A0" w:rsidR="004256D6" w:rsidRPr="004F3021" w:rsidRDefault="004256D6" w:rsidP="004256D6">
      <w:r w:rsidRPr="004F3021">
        <w:t>of the President or their designee</w:t>
      </w:r>
      <w:r w:rsidR="00570566">
        <w:t>s</w:t>
      </w:r>
      <w:r w:rsidRPr="004F3021">
        <w:t xml:space="preserve"> from each club in the Kennesaw Mountain Family. Executive</w:t>
      </w:r>
    </w:p>
    <w:p w14:paraId="2AC38105" w14:textId="3D5BC8D1" w:rsidR="004256D6" w:rsidRPr="004F3021" w:rsidRDefault="00845D6E" w:rsidP="004256D6">
      <w:r>
        <w:t xml:space="preserve">The </w:t>
      </w:r>
      <w:r w:rsidR="002250A1">
        <w:t>vice president</w:t>
      </w:r>
      <w:r w:rsidR="004256D6" w:rsidRPr="004F3021">
        <w:t xml:space="preserve"> of SGA</w:t>
      </w:r>
      <w:r w:rsidR="00C17E9B">
        <w:t>,</w:t>
      </w:r>
      <w:r w:rsidR="004256D6" w:rsidRPr="004F3021">
        <w:t xml:space="preserve"> along with her/his committee and the club/organization administrator</w:t>
      </w:r>
      <w:r w:rsidR="00C17E9B">
        <w:t>,</w:t>
      </w:r>
      <w:r w:rsidR="004256D6" w:rsidRPr="004F3021">
        <w:t xml:space="preserve"> will</w:t>
      </w:r>
    </w:p>
    <w:p w14:paraId="29396533" w14:textId="064D5E22" w:rsidR="004256D6" w:rsidRPr="004F3021" w:rsidRDefault="004256D6" w:rsidP="004256D6">
      <w:pPr>
        <w:rPr>
          <w:b/>
          <w:bCs/>
        </w:rPr>
      </w:pPr>
      <w:r w:rsidRPr="004F3021">
        <w:t>review all proposals that compete against other established clubs for the 20</w:t>
      </w:r>
      <w:r w:rsidR="00C17E9B">
        <w:t>23</w:t>
      </w:r>
      <w:r w:rsidRPr="004F3021">
        <w:t>-202</w:t>
      </w:r>
      <w:r w:rsidR="00C17E9B">
        <w:t>4</w:t>
      </w:r>
      <w:r w:rsidRPr="004F3021">
        <w:t xml:space="preserve"> school year</w:t>
      </w:r>
      <w:r w:rsidRPr="004F3021">
        <w:rPr>
          <w:b/>
          <w:bCs/>
        </w:rPr>
        <w:t>.</w:t>
      </w:r>
    </w:p>
    <w:p w14:paraId="08A042AD" w14:textId="77777777" w:rsidR="004F3021" w:rsidRDefault="004F3021" w:rsidP="004256D6"/>
    <w:p w14:paraId="19EC1AD7" w14:textId="2EB59EF7" w:rsidR="004256D6" w:rsidRPr="00570566" w:rsidRDefault="004256D6" w:rsidP="004256D6">
      <w:pPr>
        <w:rPr>
          <w:b/>
          <w:bCs/>
          <w:highlight w:val="yellow"/>
        </w:rPr>
      </w:pPr>
      <w:r w:rsidRPr="00570566">
        <w:rPr>
          <w:b/>
          <w:bCs/>
          <w:highlight w:val="yellow"/>
        </w:rPr>
        <w:t>In reviewing proposals for new clubs, the following will consider the following:</w:t>
      </w:r>
    </w:p>
    <w:p w14:paraId="11CE5E42" w14:textId="77777777" w:rsidR="004256D6" w:rsidRPr="00570566" w:rsidRDefault="004256D6" w:rsidP="004F3021">
      <w:pPr>
        <w:ind w:left="720" w:firstLine="720"/>
        <w:rPr>
          <w:b/>
          <w:bCs/>
          <w:highlight w:val="yellow"/>
        </w:rPr>
      </w:pPr>
      <w:r w:rsidRPr="00570566">
        <w:rPr>
          <w:b/>
          <w:bCs/>
          <w:highlight w:val="yellow"/>
        </w:rPr>
        <w:t>Is there an existing group that has the same purpose?</w:t>
      </w:r>
    </w:p>
    <w:p w14:paraId="3502CDA3" w14:textId="77777777" w:rsidR="004256D6" w:rsidRPr="00570566" w:rsidRDefault="004256D6" w:rsidP="004F3021">
      <w:pPr>
        <w:ind w:left="720" w:firstLine="720"/>
        <w:rPr>
          <w:b/>
          <w:bCs/>
          <w:highlight w:val="yellow"/>
        </w:rPr>
      </w:pPr>
      <w:r w:rsidRPr="00570566">
        <w:rPr>
          <w:b/>
          <w:bCs/>
          <w:highlight w:val="yellow"/>
        </w:rPr>
        <w:t>How will this new group benefit the students, the school, and/or the community?</w:t>
      </w:r>
    </w:p>
    <w:p w14:paraId="4797C0E1" w14:textId="77777777" w:rsidR="004256D6" w:rsidRPr="00570566" w:rsidRDefault="004256D6" w:rsidP="004F3021">
      <w:pPr>
        <w:ind w:left="720" w:firstLine="720"/>
        <w:rPr>
          <w:b/>
          <w:bCs/>
        </w:rPr>
      </w:pPr>
      <w:r w:rsidRPr="00570566">
        <w:rPr>
          <w:b/>
          <w:bCs/>
          <w:highlight w:val="yellow"/>
        </w:rPr>
        <w:t>How will these organizations contribute to the mission of the school? (</w:t>
      </w:r>
      <w:proofErr w:type="gramStart"/>
      <w:r w:rsidRPr="00570566">
        <w:rPr>
          <w:b/>
          <w:bCs/>
          <w:highlight w:val="yellow"/>
        </w:rPr>
        <w:t>see</w:t>
      </w:r>
      <w:proofErr w:type="gramEnd"/>
      <w:r w:rsidRPr="00570566">
        <w:rPr>
          <w:b/>
          <w:bCs/>
          <w:highlight w:val="yellow"/>
        </w:rPr>
        <w:t xml:space="preserve"> SIP goals)</w:t>
      </w:r>
    </w:p>
    <w:p w14:paraId="318C45E4" w14:textId="77777777" w:rsidR="00570566" w:rsidRDefault="00570566" w:rsidP="004256D6"/>
    <w:p w14:paraId="23CF4956" w14:textId="7F258576" w:rsidR="004256D6" w:rsidRDefault="004256D6" w:rsidP="004256D6">
      <w:r>
        <w:t>What commitment do the creators of the new club have to make the group viable and long</w:t>
      </w:r>
      <w:r w:rsidR="00570566">
        <w:t>-</w:t>
      </w:r>
      <w:r>
        <w:t>lasting?</w:t>
      </w:r>
    </w:p>
    <w:p w14:paraId="623D3AA9" w14:textId="77777777" w:rsidR="004256D6" w:rsidRDefault="004256D6" w:rsidP="004256D6">
      <w:r>
        <w:t>Before a new club may be formed, a school staff member must be willing to accept the following</w:t>
      </w:r>
    </w:p>
    <w:p w14:paraId="62005E1A" w14:textId="77777777" w:rsidR="004256D6" w:rsidRDefault="004256D6" w:rsidP="004256D6">
      <w:r>
        <w:t>responsibilities:</w:t>
      </w:r>
    </w:p>
    <w:p w14:paraId="4326FD30" w14:textId="77777777" w:rsidR="004256D6" w:rsidRDefault="004256D6" w:rsidP="00570566">
      <w:pPr>
        <w:ind w:firstLine="720"/>
      </w:pPr>
      <w:r>
        <w:t>Must be present at all club meetings and sponsored activities</w:t>
      </w:r>
    </w:p>
    <w:p w14:paraId="49CBE9F0" w14:textId="77777777" w:rsidR="004256D6" w:rsidRDefault="004256D6" w:rsidP="00570566">
      <w:pPr>
        <w:ind w:firstLine="720"/>
      </w:pPr>
      <w:r>
        <w:t>Approve all notices concerning activities</w:t>
      </w:r>
    </w:p>
    <w:p w14:paraId="2EDA6B50" w14:textId="77777777" w:rsidR="004256D6" w:rsidRDefault="004256D6" w:rsidP="00570566">
      <w:pPr>
        <w:ind w:firstLine="720"/>
      </w:pPr>
      <w:r>
        <w:t>Account for all money through the bookkeeper</w:t>
      </w:r>
    </w:p>
    <w:p w14:paraId="0C53AEB6" w14:textId="77777777" w:rsidR="004256D6" w:rsidRDefault="004256D6" w:rsidP="00570566">
      <w:pPr>
        <w:ind w:firstLine="720"/>
      </w:pPr>
      <w:r>
        <w:t>Approve fundraiser proposals &amp; submit them to the ICC Committee for approval</w:t>
      </w:r>
    </w:p>
    <w:p w14:paraId="01623D02" w14:textId="5F0E68E2" w:rsidR="004256D6" w:rsidRDefault="004256D6" w:rsidP="00570566">
      <w:pPr>
        <w:ind w:left="720"/>
      </w:pPr>
      <w:r>
        <w:t>Must encourage member involvement</w:t>
      </w:r>
      <w:r w:rsidR="00570566">
        <w:t xml:space="preserve"> (new clubs started after the first day of school of the school year must have parent</w:t>
      </w:r>
      <w:r w:rsidR="00731B02">
        <w:t>-</w:t>
      </w:r>
      <w:r w:rsidR="00570566">
        <w:t xml:space="preserve">signed approval to attend the club meetings and activities).  </w:t>
      </w:r>
    </w:p>
    <w:p w14:paraId="30CB34BE" w14:textId="77777777" w:rsidR="004256D6" w:rsidRDefault="004256D6" w:rsidP="00570566">
      <w:r>
        <w:lastRenderedPageBreak/>
        <w:t>A staff member should not agree to sponsor a new club unless she/he has the time and</w:t>
      </w:r>
    </w:p>
    <w:p w14:paraId="7EB32DA5" w14:textId="3AF459D1" w:rsidR="004256D6" w:rsidRDefault="004256D6" w:rsidP="004256D6">
      <w:r>
        <w:t>commitment to help make the group become a viable and long</w:t>
      </w:r>
      <w:r w:rsidR="00570566">
        <w:t>-</w:t>
      </w:r>
      <w:r>
        <w:t>lasting one that benefits the</w:t>
      </w:r>
    </w:p>
    <w:p w14:paraId="3AEB095E" w14:textId="4B267B85" w:rsidR="004256D6" w:rsidRDefault="004256D6" w:rsidP="004256D6">
      <w:r>
        <w:t>students, school</w:t>
      </w:r>
      <w:r w:rsidR="00570566">
        <w:t>,</w:t>
      </w:r>
      <w:r>
        <w:t xml:space="preserve"> and/or the community.</w:t>
      </w:r>
    </w:p>
    <w:p w14:paraId="031B666C" w14:textId="77777777" w:rsidR="00570566" w:rsidRDefault="00570566" w:rsidP="004256D6"/>
    <w:p w14:paraId="65D3251A" w14:textId="1E5D79EE" w:rsidR="004256D6" w:rsidRPr="00570566" w:rsidRDefault="004256D6" w:rsidP="004256D6">
      <w:pPr>
        <w:rPr>
          <w:b/>
          <w:bCs/>
          <w:sz w:val="28"/>
          <w:szCs w:val="28"/>
        </w:rPr>
      </w:pPr>
      <w:r w:rsidRPr="00570566">
        <w:rPr>
          <w:b/>
          <w:bCs/>
          <w:sz w:val="28"/>
          <w:szCs w:val="28"/>
        </w:rPr>
        <w:t>Club Expectations:</w:t>
      </w:r>
    </w:p>
    <w:p w14:paraId="70433AFF" w14:textId="031766E4" w:rsidR="004256D6" w:rsidRDefault="004256D6" w:rsidP="004256D6">
      <w:r>
        <w:t xml:space="preserve">Clubs are to meet </w:t>
      </w:r>
      <w:r w:rsidR="00570566">
        <w:t>regularly</w:t>
      </w:r>
      <w:r>
        <w:t>. Clubs may meet before or after school and on weekends.</w:t>
      </w:r>
    </w:p>
    <w:p w14:paraId="5E3B3FB2" w14:textId="3830DA49" w:rsidR="004256D6" w:rsidRDefault="004256D6" w:rsidP="00570566">
      <w:pPr>
        <w:pStyle w:val="ListParagraph"/>
        <w:numPr>
          <w:ilvl w:val="0"/>
          <w:numId w:val="1"/>
        </w:numPr>
      </w:pPr>
      <w:r>
        <w:t>Clubs must have the sponsor present at all meetings and club</w:t>
      </w:r>
      <w:r w:rsidR="00570566">
        <w:t>-</w:t>
      </w:r>
      <w:r>
        <w:t>sponsored activities.</w:t>
      </w:r>
    </w:p>
    <w:p w14:paraId="220781A2" w14:textId="3284C9A9" w:rsidR="004256D6" w:rsidRDefault="004256D6" w:rsidP="00570566">
      <w:pPr>
        <w:pStyle w:val="ListParagraph"/>
        <w:numPr>
          <w:ilvl w:val="0"/>
          <w:numId w:val="1"/>
        </w:numPr>
      </w:pPr>
      <w:r>
        <w:t>Presidents or their designee</w:t>
      </w:r>
      <w:r w:rsidR="00570566">
        <w:t>s</w:t>
      </w:r>
      <w:r>
        <w:t xml:space="preserve"> of clubs are expected to attend Inter-Club Council (ICC) meetings.</w:t>
      </w:r>
    </w:p>
    <w:p w14:paraId="1504E1E5" w14:textId="421D7838" w:rsidR="004256D6" w:rsidRDefault="004256D6" w:rsidP="00570566">
      <w:pPr>
        <w:pStyle w:val="ListParagraph"/>
        <w:numPr>
          <w:ilvl w:val="0"/>
          <w:numId w:val="1"/>
        </w:numPr>
      </w:pPr>
      <w:r>
        <w:t>Clubs are not to participate in fundraisers without prior approval from the administration</w:t>
      </w:r>
    </w:p>
    <w:p w14:paraId="775AD0F3" w14:textId="33685FF9" w:rsidR="004256D6" w:rsidRDefault="004256D6" w:rsidP="00570566">
      <w:pPr>
        <w:pStyle w:val="ListParagraph"/>
        <w:numPr>
          <w:ilvl w:val="0"/>
          <w:numId w:val="1"/>
        </w:numPr>
      </w:pPr>
      <w:r>
        <w:t xml:space="preserve">Clubs are to submit a monthly report of activities, projects, </w:t>
      </w:r>
      <w:r w:rsidR="00845D6E">
        <w:t xml:space="preserve">and </w:t>
      </w:r>
      <w:r>
        <w:t xml:space="preserve">service hours on members and </w:t>
      </w:r>
      <w:proofErr w:type="gramStart"/>
      <w:r>
        <w:t>their</w:t>
      </w:r>
      <w:proofErr w:type="gramEnd"/>
    </w:p>
    <w:p w14:paraId="5973241C" w14:textId="77777777" w:rsidR="00570566" w:rsidRDefault="00570566" w:rsidP="00570566">
      <w:pPr>
        <w:pStyle w:val="ListParagraph"/>
        <w:numPr>
          <w:ilvl w:val="1"/>
          <w:numId w:val="1"/>
        </w:numPr>
      </w:pPr>
    </w:p>
    <w:p w14:paraId="720EF468" w14:textId="77777777" w:rsidR="004256D6" w:rsidRDefault="004256D6" w:rsidP="004256D6">
      <w:r>
        <w:t>fundraisers.</w:t>
      </w:r>
    </w:p>
    <w:p w14:paraId="42C33CFB" w14:textId="4512995E" w:rsidR="004256D6" w:rsidRDefault="004256D6" w:rsidP="00570566">
      <w:pPr>
        <w:pStyle w:val="ListParagraph"/>
        <w:numPr>
          <w:ilvl w:val="0"/>
          <w:numId w:val="1"/>
        </w:numPr>
      </w:pPr>
      <w:r>
        <w:t xml:space="preserve">Clubs are encouraged to participate in community service projects. The </w:t>
      </w:r>
      <w:proofErr w:type="gramStart"/>
      <w:r>
        <w:t>School</w:t>
      </w:r>
      <w:proofErr w:type="gramEnd"/>
      <w:r w:rsidR="00570566">
        <w:t>-</w:t>
      </w:r>
      <w:r>
        <w:t>wide projects are:</w:t>
      </w:r>
    </w:p>
    <w:p w14:paraId="5707451F" w14:textId="3431F211" w:rsidR="004256D6" w:rsidRDefault="004256D6" w:rsidP="00570566">
      <w:pPr>
        <w:ind w:left="720" w:firstLine="720"/>
      </w:pPr>
      <w:r>
        <w:t xml:space="preserve">Shop with a Mustang Dec </w:t>
      </w:r>
      <w:r w:rsidR="00C17E9B">
        <w:t>09</w:t>
      </w:r>
      <w:r w:rsidR="00570566">
        <w:t>,</w:t>
      </w:r>
      <w:r>
        <w:t xml:space="preserve"> 20</w:t>
      </w:r>
      <w:r w:rsidR="00570566">
        <w:t>2</w:t>
      </w:r>
      <w:r w:rsidR="00C17E9B">
        <w:t>3</w:t>
      </w:r>
      <w:r>
        <w:t xml:space="preserve">, Special Ed Dance March </w:t>
      </w:r>
      <w:r w:rsidR="00C17E9B">
        <w:t>5</w:t>
      </w:r>
      <w:r w:rsidR="00845D6E">
        <w:t>,</w:t>
      </w:r>
      <w:r>
        <w:t xml:space="preserve"> </w:t>
      </w:r>
      <w:proofErr w:type="gramStart"/>
      <w:r>
        <w:t>202</w:t>
      </w:r>
      <w:r w:rsidR="00C17E9B">
        <w:t>4</w:t>
      </w:r>
      <w:r w:rsidR="00570566">
        <w:t xml:space="preserve">, </w:t>
      </w:r>
      <w:r>
        <w:t xml:space="preserve"> Special</w:t>
      </w:r>
      <w:proofErr w:type="gramEnd"/>
      <w:r>
        <w:t xml:space="preserve"> Ed Field </w:t>
      </w:r>
      <w:r>
        <w:tab/>
        <w:t xml:space="preserve">days </w:t>
      </w:r>
      <w:r w:rsidR="00570566">
        <w:t>Late March</w:t>
      </w:r>
    </w:p>
    <w:p w14:paraId="36312F86" w14:textId="6CD7B429" w:rsidR="004256D6" w:rsidRDefault="004256D6" w:rsidP="00570566">
      <w:pPr>
        <w:ind w:left="1440"/>
      </w:pPr>
      <w:r>
        <w:t xml:space="preserve">Clubs are encouraged to participate in the Homecoming </w:t>
      </w:r>
      <w:proofErr w:type="gramStart"/>
      <w:r>
        <w:t>Parade,</w:t>
      </w:r>
      <w:r w:rsidR="00570566">
        <w:t xml:space="preserve">  </w:t>
      </w:r>
      <w:r>
        <w:t>Clubs</w:t>
      </w:r>
      <w:proofErr w:type="gramEnd"/>
      <w:r>
        <w:t xml:space="preserve"> must participate in the Club Fair, First PTSA Open house.</w:t>
      </w:r>
    </w:p>
    <w:p w14:paraId="17F90066" w14:textId="2A2777F1" w:rsidR="004256D6" w:rsidRDefault="004256D6" w:rsidP="00570566">
      <w:pPr>
        <w:pStyle w:val="ListParagraph"/>
        <w:numPr>
          <w:ilvl w:val="0"/>
          <w:numId w:val="1"/>
        </w:numPr>
      </w:pPr>
      <w:r>
        <w:t>Clubs should have a Sponsor and a co-sponsor. After 40 students</w:t>
      </w:r>
      <w:r w:rsidR="00C17E9B">
        <w:t>,</w:t>
      </w:r>
      <w:r>
        <w:t xml:space="preserve"> clubs should have an additional cosponsor for e</w:t>
      </w:r>
      <w:r w:rsidR="00570566">
        <w:t>very</w:t>
      </w:r>
      <w:r>
        <w:t xml:space="preserve"> 25 students.</w:t>
      </w:r>
    </w:p>
    <w:p w14:paraId="4E7FAA30" w14:textId="77777777" w:rsidR="00570566" w:rsidRDefault="004256D6" w:rsidP="00570566">
      <w:pPr>
        <w:pStyle w:val="ListParagraph"/>
        <w:numPr>
          <w:ilvl w:val="0"/>
          <w:numId w:val="1"/>
        </w:numPr>
      </w:pPr>
      <w:r>
        <w:t xml:space="preserve">Club creators and sponsors must read and address during the interview process. </w:t>
      </w:r>
    </w:p>
    <w:p w14:paraId="69EE70BE" w14:textId="3DACF149" w:rsidR="004256D6" w:rsidRDefault="004256D6" w:rsidP="004256D6">
      <w:r>
        <w:t>Georgia Law</w:t>
      </w:r>
      <w:r w:rsidR="00570566">
        <w:t xml:space="preserve"> </w:t>
      </w:r>
      <w:r>
        <w:t xml:space="preserve">HB 661 - School clubs; local boards provide information to parents; policies </w:t>
      </w:r>
      <w:r w:rsidR="00570566">
        <w:t xml:space="preserve">&amp; </w:t>
      </w:r>
      <w:r>
        <w:t>procedures</w:t>
      </w:r>
    </w:p>
    <w:p w14:paraId="58739AF9" w14:textId="53849F8C" w:rsidR="004256D6" w:rsidRDefault="004256D6" w:rsidP="004256D6">
      <w:r>
        <w:t>The General Assembly finds that increased participation and support of parents in</w:t>
      </w:r>
      <w:r w:rsidR="00570566">
        <w:t xml:space="preserve"> </w:t>
      </w:r>
      <w:r>
        <w:t xml:space="preserve">their children's schools is critical to the achievement of students and </w:t>
      </w:r>
      <w:r w:rsidR="00677372">
        <w:t xml:space="preserve">the </w:t>
      </w:r>
      <w:r>
        <w:t>success of the</w:t>
      </w:r>
      <w:r w:rsidR="00570566">
        <w:t xml:space="preserve"> </w:t>
      </w:r>
      <w:r>
        <w:t>schools. Parental involvement is also one of the major tenets of the federal</w:t>
      </w:r>
      <w:r w:rsidR="00570566">
        <w:t xml:space="preserve"> </w:t>
      </w:r>
      <w:r>
        <w:t>Elementary and Secondary Education Act, as amended by the No Child Left Behind</w:t>
      </w:r>
      <w:r w:rsidR="00570566">
        <w:t xml:space="preserve"> </w:t>
      </w:r>
      <w:r>
        <w:t xml:space="preserve">Act of 2001 (P. L. 107-110), which encourages </w:t>
      </w:r>
      <w:r w:rsidR="00677372">
        <w:t xml:space="preserve">the </w:t>
      </w:r>
      <w:r>
        <w:t>participation of parents in regular, two</w:t>
      </w:r>
      <w:r w:rsidR="00570566">
        <w:t>-</w:t>
      </w:r>
      <w:r>
        <w:t>way, and meaningful communication involving student academic learning and other</w:t>
      </w:r>
      <w:r w:rsidR="00570566">
        <w:t xml:space="preserve"> </w:t>
      </w:r>
      <w:r>
        <w:t xml:space="preserve">school activities. Therefore, </w:t>
      </w:r>
      <w:r w:rsidR="00677372">
        <w:t>the General Assembly intends</w:t>
      </w:r>
      <w:r>
        <w:t xml:space="preserve"> </w:t>
      </w:r>
      <w:proofErr w:type="gramStart"/>
      <w:r>
        <w:t>that parents</w:t>
      </w:r>
      <w:proofErr w:type="gramEnd"/>
      <w:r w:rsidR="00570566">
        <w:t xml:space="preserve"> </w:t>
      </w:r>
      <w:r>
        <w:t xml:space="preserve">should be actively encouraged to be involved in their </w:t>
      </w:r>
      <w:proofErr w:type="spellStart"/>
      <w:r>
        <w:t>childreńs</w:t>
      </w:r>
      <w:proofErr w:type="spellEnd"/>
      <w:r>
        <w:t xml:space="preserve"> learning and school</w:t>
      </w:r>
      <w:r w:rsidR="00570566">
        <w:t xml:space="preserve"> </w:t>
      </w:r>
      <w:r>
        <w:t>activities.</w:t>
      </w:r>
    </w:p>
    <w:p w14:paraId="660D19BF" w14:textId="47C64538" w:rsidR="004256D6" w:rsidRDefault="004256D6" w:rsidP="004256D6">
      <w:r>
        <w:t>(1) 'Clubs and organizations' mean clubs and organizations comprised of students</w:t>
      </w:r>
    </w:p>
    <w:p w14:paraId="1FA1A5AE" w14:textId="77777777" w:rsidR="004256D6" w:rsidRDefault="004256D6" w:rsidP="004256D6">
      <w:r>
        <w:t>who wish to organize and meet for common goals, objectives, or purposes and which</w:t>
      </w:r>
    </w:p>
    <w:p w14:paraId="175DD044" w14:textId="77777777" w:rsidR="004256D6" w:rsidRDefault="004256D6" w:rsidP="004256D6">
      <w:r>
        <w:t>is directly under the sponsorship, direction, and control of the school. This term shall</w:t>
      </w:r>
    </w:p>
    <w:p w14:paraId="050B8232" w14:textId="77777777" w:rsidR="004256D6" w:rsidRDefault="004256D6" w:rsidP="004256D6">
      <w:r>
        <w:t>include any activities reasonably related to such clubs and organizations, but shall not</w:t>
      </w:r>
    </w:p>
    <w:p w14:paraId="258E6233" w14:textId="77777777" w:rsidR="004256D6" w:rsidRDefault="004256D6" w:rsidP="004256D6">
      <w:r>
        <w:t>include competitive interscholastic activities or events.</w:t>
      </w:r>
    </w:p>
    <w:p w14:paraId="625A148B" w14:textId="77777777" w:rsidR="004256D6" w:rsidRDefault="004256D6" w:rsidP="004256D6">
      <w:r>
        <w:t>(2) 'Competitive interscholastic activity' means functions held under the auspices or</w:t>
      </w:r>
    </w:p>
    <w:p w14:paraId="34D3066B" w14:textId="77777777" w:rsidR="004256D6" w:rsidRDefault="004256D6" w:rsidP="004256D6">
      <w:r>
        <w:t>sponsorship of a school that involves its students in competition between individuals</w:t>
      </w:r>
    </w:p>
    <w:p w14:paraId="1EA9FC42" w14:textId="77777777" w:rsidR="004256D6" w:rsidRDefault="004256D6" w:rsidP="004256D6">
      <w:r>
        <w:t>or groups representing two or more schools. This term shall include cheerleading,</w:t>
      </w:r>
    </w:p>
    <w:p w14:paraId="7A3F2B17" w14:textId="77777777" w:rsidR="004256D6" w:rsidRDefault="004256D6" w:rsidP="004256D6">
      <w:r>
        <w:t>band, and chorus.</w:t>
      </w:r>
    </w:p>
    <w:p w14:paraId="64651D9F" w14:textId="77777777" w:rsidR="004256D6" w:rsidRDefault="004256D6" w:rsidP="004256D6">
      <w:r>
        <w:t>(c) Each local board of education shall adopt policies and procedures for notifying</w:t>
      </w:r>
    </w:p>
    <w:p w14:paraId="162E37CD" w14:textId="77777777" w:rsidR="004256D6" w:rsidRDefault="004256D6" w:rsidP="004256D6">
      <w:r>
        <w:t>parents or legal guardians of students regarding school clubs and organizations and</w:t>
      </w:r>
    </w:p>
    <w:p w14:paraId="061F818D" w14:textId="77777777" w:rsidR="004256D6" w:rsidRDefault="004256D6" w:rsidP="004256D6">
      <w:r>
        <w:t>for providing an opportunity for parents or legal guardians to withhold permission for a</w:t>
      </w:r>
    </w:p>
    <w:p w14:paraId="01B9BC0B" w14:textId="77777777" w:rsidR="004256D6" w:rsidRDefault="004256D6" w:rsidP="004256D6">
      <w:r>
        <w:t>child to join or participate in clubs and organizations.</w:t>
      </w:r>
    </w:p>
    <w:p w14:paraId="4D6F9FDA" w14:textId="77777777" w:rsidR="004256D6" w:rsidRDefault="004256D6" w:rsidP="004256D6">
      <w:r>
        <w:t>(d) An annual notification utilizing the student handbook or other appropriate method</w:t>
      </w:r>
    </w:p>
    <w:p w14:paraId="4E544E55" w14:textId="77777777" w:rsidR="004256D6" w:rsidRDefault="004256D6" w:rsidP="004256D6">
      <w:r>
        <w:t>regarding school clubs and organizations shall include without limitation the name of</w:t>
      </w:r>
    </w:p>
    <w:p w14:paraId="134DDF16" w14:textId="77777777" w:rsidR="004256D6" w:rsidRDefault="004256D6" w:rsidP="004256D6">
      <w:r>
        <w:t>the club or organization, mission or purpose of the club or organization, name of the</w:t>
      </w:r>
    </w:p>
    <w:p w14:paraId="2D73F80E" w14:textId="69C86638" w:rsidR="004256D6" w:rsidRDefault="00F54C98" w:rsidP="004256D6">
      <w:r>
        <w:t>clubs</w:t>
      </w:r>
      <w:r w:rsidR="004256D6">
        <w:t xml:space="preserve"> or </w:t>
      </w:r>
      <w:r>
        <w:t>organizations</w:t>
      </w:r>
      <w:r w:rsidR="004256D6">
        <w:t xml:space="preserve"> faculty advisor, and a description of past or planned activities.</w:t>
      </w:r>
    </w:p>
    <w:p w14:paraId="54FFF93E" w14:textId="0ABAF146" w:rsidR="004256D6" w:rsidRDefault="00570566" w:rsidP="004256D6">
      <w:r>
        <w:t>A s</w:t>
      </w:r>
      <w:r w:rsidR="004256D6">
        <w:t>imilar notification shall also be provided for clubs and organizations created or</w:t>
      </w:r>
    </w:p>
    <w:p w14:paraId="5451A47D" w14:textId="7B09964A" w:rsidR="00842653" w:rsidRDefault="004256D6" w:rsidP="004256D6">
      <w:r>
        <w:t>started during the school year."</w:t>
      </w:r>
    </w:p>
    <w:p w14:paraId="5F4BAB4A" w14:textId="77777777" w:rsidR="00842653" w:rsidRDefault="00842653">
      <w:r>
        <w:br w:type="page"/>
      </w:r>
    </w:p>
    <w:p w14:paraId="64614FBC" w14:textId="77777777" w:rsidR="005F2B79" w:rsidRPr="00115BA9" w:rsidRDefault="005F2B79" w:rsidP="005F2B79">
      <w:pPr>
        <w:rPr>
          <w:b/>
          <w:bCs/>
        </w:rPr>
      </w:pPr>
      <w:r w:rsidRPr="00115BA9">
        <w:rPr>
          <w:b/>
          <w:bCs/>
        </w:rPr>
        <w:t>New Club Parent permission form.</w:t>
      </w:r>
    </w:p>
    <w:p w14:paraId="043CCC06" w14:textId="77777777" w:rsidR="005F2B79" w:rsidRDefault="005F2B79" w:rsidP="005F2B79">
      <w:r>
        <w:t>Georgia Law HB 661 - School clubs; local boards provide information to parents; policies &amp; procedures.</w:t>
      </w:r>
    </w:p>
    <w:p w14:paraId="2B6BA4CC" w14:textId="77777777" w:rsidR="005F2B79" w:rsidRDefault="005F2B79" w:rsidP="005F2B79">
      <w:r>
        <w:t>Clubs starting after the first day of the school year must have a written permission form to</w:t>
      </w:r>
    </w:p>
    <w:p w14:paraId="5B9DFCCD" w14:textId="77777777" w:rsidR="005F2B79" w:rsidRDefault="005F2B79" w:rsidP="005F2B79">
      <w:r>
        <w:t>attend a new club on file</w:t>
      </w:r>
    </w:p>
    <w:p w14:paraId="56F82461" w14:textId="77777777" w:rsidR="005F2B79" w:rsidRDefault="005F2B79" w:rsidP="005F2B79">
      <w:r>
        <w:t>Name of Club: _______________________________________________________________________</w:t>
      </w:r>
    </w:p>
    <w:p w14:paraId="08988A43" w14:textId="77777777" w:rsidR="005F2B79" w:rsidRDefault="005F2B79" w:rsidP="005F2B79">
      <w:r>
        <w:t>Sponsor/s of Club: _____________________________________________________________________</w:t>
      </w:r>
    </w:p>
    <w:p w14:paraId="5EFCEAD4" w14:textId="77777777" w:rsidR="005F2B79" w:rsidRDefault="005F2B79" w:rsidP="005F2B79">
      <w:r>
        <w:t>Mission of the club: ___________________________________________________________________</w:t>
      </w:r>
    </w:p>
    <w:p w14:paraId="27C9B397" w14:textId="77777777" w:rsidR="005F2B79" w:rsidRDefault="005F2B79" w:rsidP="005F2B79">
      <w:r>
        <w:t>____________________________________________________________________________________</w:t>
      </w:r>
    </w:p>
    <w:p w14:paraId="7FFB62E5" w14:textId="77777777" w:rsidR="005F2B79" w:rsidRDefault="005F2B79" w:rsidP="005F2B79">
      <w:r>
        <w:t>_____________________________________________________________________________________</w:t>
      </w:r>
    </w:p>
    <w:p w14:paraId="6A0DF07D" w14:textId="77777777" w:rsidR="005F2B79" w:rsidRDefault="005F2B79" w:rsidP="005F2B79">
      <w:r>
        <w:t>Possible activities: _____________________________________________________________________</w:t>
      </w:r>
    </w:p>
    <w:p w14:paraId="33CFCAA5" w14:textId="77777777" w:rsidR="005F2B79" w:rsidRDefault="005F2B79" w:rsidP="005F2B79">
      <w:r>
        <w:t>_____________________________________________________________________________________</w:t>
      </w:r>
    </w:p>
    <w:p w14:paraId="459DF09C" w14:textId="77777777" w:rsidR="005F2B79" w:rsidRDefault="005F2B79" w:rsidP="005F2B79">
      <w:r>
        <w:t>_____________________________________________________________________________________</w:t>
      </w:r>
    </w:p>
    <w:p w14:paraId="57247440" w14:textId="77777777" w:rsidR="005F2B79" w:rsidRDefault="005F2B79" w:rsidP="005F2B79">
      <w:r>
        <w:t>_____________________________________________________________________________________</w:t>
      </w:r>
    </w:p>
    <w:p w14:paraId="2C8CA473" w14:textId="77777777" w:rsidR="005F2B79" w:rsidRDefault="005F2B79" w:rsidP="005F2B79">
      <w:r>
        <w:t>Meeting times and day: _________________________________________________________________</w:t>
      </w:r>
    </w:p>
    <w:p w14:paraId="5635E8DA" w14:textId="77777777" w:rsidR="005F2B79" w:rsidRDefault="005F2B79" w:rsidP="005F2B79"/>
    <w:p w14:paraId="5534F2CC" w14:textId="77777777" w:rsidR="005F2B79" w:rsidRDefault="005F2B79" w:rsidP="005F2B79"/>
    <w:p w14:paraId="78121191" w14:textId="77777777" w:rsidR="005F2B79" w:rsidRDefault="005F2B79" w:rsidP="005F2B79"/>
    <w:p w14:paraId="2A8DAA84" w14:textId="6B535C8A" w:rsidR="005F2B79" w:rsidRDefault="005F2B79" w:rsidP="005F2B79">
      <w:r>
        <w:t>Sponsors, please keep a record of all permission forms. Only students with a signed permission form</w:t>
      </w:r>
    </w:p>
    <w:p w14:paraId="17D36285" w14:textId="77777777" w:rsidR="005F2B79" w:rsidRDefault="005F2B79" w:rsidP="005F2B79">
      <w:r>
        <w:t>may attend your meetings and activities until next school year.</w:t>
      </w:r>
    </w:p>
    <w:p w14:paraId="55FEEE0F" w14:textId="77777777" w:rsidR="00961003" w:rsidRDefault="00961003"/>
    <w:sectPr w:rsidR="009610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2501E"/>
    <w:multiLevelType w:val="hybridMultilevel"/>
    <w:tmpl w:val="3E9AE784"/>
    <w:lvl w:ilvl="0" w:tplc="6206093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7A0MjI2MzU3MLFQ0lEKTi0uzszPAykwrQUANYqc0iwAAAA="/>
  </w:docVars>
  <w:rsids>
    <w:rsidRoot w:val="00842653"/>
    <w:rsid w:val="001A3FC7"/>
    <w:rsid w:val="002250A1"/>
    <w:rsid w:val="00257511"/>
    <w:rsid w:val="003108A2"/>
    <w:rsid w:val="004256D6"/>
    <w:rsid w:val="00456B0C"/>
    <w:rsid w:val="00472DEE"/>
    <w:rsid w:val="004F3021"/>
    <w:rsid w:val="00570566"/>
    <w:rsid w:val="005F2B79"/>
    <w:rsid w:val="00677372"/>
    <w:rsid w:val="006D47FB"/>
    <w:rsid w:val="00731B02"/>
    <w:rsid w:val="007C659A"/>
    <w:rsid w:val="007F5D2A"/>
    <w:rsid w:val="00842653"/>
    <w:rsid w:val="00845D6E"/>
    <w:rsid w:val="00961003"/>
    <w:rsid w:val="00987B42"/>
    <w:rsid w:val="00C17E9B"/>
    <w:rsid w:val="00C5755B"/>
    <w:rsid w:val="00DA5A18"/>
    <w:rsid w:val="00E2042D"/>
    <w:rsid w:val="00F54C98"/>
    <w:rsid w:val="00F75E72"/>
    <w:rsid w:val="0CBED185"/>
    <w:rsid w:val="11F43237"/>
    <w:rsid w:val="17151747"/>
    <w:rsid w:val="1A0729A2"/>
    <w:rsid w:val="1F7B84F6"/>
    <w:rsid w:val="2575AADB"/>
    <w:rsid w:val="404B5204"/>
    <w:rsid w:val="5BD18B99"/>
    <w:rsid w:val="668F7A66"/>
    <w:rsid w:val="76B51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65106"/>
  <w15:chartTrackingRefBased/>
  <w15:docId w15:val="{5ABEBE48-BCE6-4F82-AC5F-7F55ACC46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93</Words>
  <Characters>5478</Characters>
  <Application>Microsoft Office Word</Application>
  <DocSecurity>0</DocSecurity>
  <Lines>124</Lines>
  <Paragraphs>62</Paragraphs>
  <ScaleCrop>false</ScaleCrop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Richardson</dc:creator>
  <cp:keywords/>
  <dc:description/>
  <cp:lastModifiedBy>William Richardson</cp:lastModifiedBy>
  <cp:revision>6</cp:revision>
  <dcterms:created xsi:type="dcterms:W3CDTF">2023-07-25T18:51:00Z</dcterms:created>
  <dcterms:modified xsi:type="dcterms:W3CDTF">2023-08-2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9ce1ee41adab0b21d89d584af58b0e1270436fc3469a1762e67968da6eece6</vt:lpwstr>
  </property>
</Properties>
</file>